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resume"/>
    <w:p>
      <w:pPr>
        <w:pStyle w:val="Heading1"/>
      </w:pPr>
      <w:r>
        <w:t xml:space="preserve">Resume</w:t>
      </w:r>
    </w:p>
    <w:bookmarkStart w:id="33" w:name="mechanical-engineer"/>
    <w:p>
      <w:pPr>
        <w:pStyle w:val="Heading2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+20 123 456 7890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ngineer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Mechanical Engineer with over [X years] of experience in designing, analyzing, and optimizing mechanical systems. Specializing in industrial automation, energy efficiency solutions, and manufacturing processes tailored for the dynamic environment of Egypt Alexandria. Proficient in leveraging cutting-edge technologies to address challenges specific to the region's infrastructure development and industrial growth. Committed to delivering innovative engineering solutions that align with both local standards and international best practice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AutoCAD, SolidWorks, ANSYS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Lean Manufacturing, ISO 9001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Revit (for BIM), MATLAB (for system model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Knowledge:</w:t>
      </w:r>
      <w:r>
        <w:t xml:space="preserve"> </w:t>
      </w:r>
      <w:r>
        <w:t xml:space="preserve">HVAC systems, CNC machining, fluid dyna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6651c8c7819aa55382b4a9ade0388cb952494cb"/>
    <w:p>
      <w:pPr>
        <w:pStyle w:val="Heading4"/>
      </w:pPr>
      <w:r>
        <w:t xml:space="preserve">Mechanical Engineer | [Company Name], Alexandria, Egypt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automated production lines for a leading manufacturing firm in Alexandria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and contractors to implement energy-efficient systems, reducing the company's carbon footprint while complying with Egyptian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complete projects on time and within budget, ensuring adherence to safety protocols aligned with Egypt Alexandria's industrial standard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mechanical components, identifying root causes and implementing corrective actions that enhanced system reliabilit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maintenance of HVAC systems in commercial buildings across Alexandria, ensuring optimal performance during peak demand seasons.</w:t>
      </w:r>
    </w:p>
    <w:bookmarkEnd w:id="22"/>
    <w:bookmarkStart w:id="23" w:name="X377029dffe34d2252231015834ebbcd718ad8ae"/>
    <w:p>
      <w:pPr>
        <w:pStyle w:val="Heading4"/>
      </w:pPr>
      <w:r>
        <w:t xml:space="preserve">Junior Mechanical Engineer | [Another Company Name], Alexandria, Egypt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sign of custom machinery for the food processing industry, focusing on hygiene and compliance with local health standards in Egypt Alexandria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lean manufacturing practices, resulting in a 15% reduction in production waste.</w:t>
      </w:r>
    </w:p>
    <w:p>
      <w:pPr>
        <w:numPr>
          <w:ilvl w:val="0"/>
          <w:numId w:val="1003"/>
        </w:numPr>
        <w:pStyle w:val="Compact"/>
      </w:pPr>
      <w:r>
        <w:t xml:space="preserve">Created detailed technical documentation for projects, ensuring clarity for both engineering teams and clients across Egypt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to upskill local technicians on advanced mechanical systems, fostering knowledge transfer within the Alexandria community.</w:t>
      </w:r>
    </w:p>
    <w:bookmarkEnd w:id="23"/>
    <w:bookmarkEnd w:id="24"/>
    <w:bookmarkStart w:id="26" w:name="education"/>
    <w:p>
      <w:pPr>
        <w:pStyle w:val="Heading3"/>
      </w:pPr>
      <w:r>
        <w:t xml:space="preserve">Education</w:t>
      </w:r>
    </w:p>
    <w:bookmarkStart w:id="25" w:name="Xb4e8ce57e3a7e0c44ae62adae823e996127293d"/>
    <w:p>
      <w:pPr>
        <w:pStyle w:val="Heading4"/>
      </w:pPr>
      <w:r>
        <w:t xml:space="preserve">Bachelor of Science in Mechanical Engineering | [University Name], Alexandria, Egypt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Machine Design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Optimizing Energy Efficiency in Alexandria's Coastal Industrial Zones" in the [Journal Name], highlighting region-specific challenges.</w:t>
      </w:r>
    </w:p>
    <w:bookmarkEnd w:id="25"/>
    <w:bookmarkEnd w:id="26"/>
    <w:bookmarkStart w:id="29" w:name="projects-certifications"/>
    <w:p>
      <w:pPr>
        <w:pStyle w:val="Heading3"/>
      </w:pPr>
      <w:r>
        <w:t xml:space="preserve">Projects &amp; Certifications</w:t>
      </w:r>
    </w:p>
    <w:bookmarkStart w:id="27" w:name="X277139aa84637b0414ba6cd18fadffdd96476b1"/>
    <w:p>
      <w:pPr>
        <w:pStyle w:val="Heading4"/>
      </w:pPr>
      <w:r>
        <w:t xml:space="preserve">Project: Solar-Powered Water Pump System for Rural Alexandri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r>
        <w:t xml:space="preserve">Designed a sustainable irrigation system powered by solar energy, addressing water scarcity in underserved areas of Egypt Alexandria.</w:t>
      </w:r>
    </w:p>
    <w:p>
      <w:pPr>
        <w:numPr>
          <w:ilvl w:val="0"/>
          <w:numId w:val="1005"/>
        </w:numPr>
        <w:pStyle w:val="Compact"/>
      </w:pPr>
      <w:r>
        <w:t xml:space="preserve">Collaborated with local NGOs to ensure the project met community needs and adhered to Egyptian government guidelines for renewable energy initiatives.</w:t>
      </w:r>
    </w:p>
    <w:bookmarkEnd w:id="27"/>
    <w:bookmarkStart w:id="28" w:name="X7d87ad684cdf572377aca2cff02c5cd7fbacf2d"/>
    <w:p>
      <w:pPr>
        <w:pStyle w:val="Heading4"/>
      </w:pPr>
      <w:r>
        <w:t xml:space="preserve">Certification: Professional Engineer (PE) License – Egypt</w:t>
      </w:r>
    </w:p>
    <w:p>
      <w:pPr>
        <w:pStyle w:val="FirstParagraph"/>
      </w:pPr>
      <w:r>
        <w:rPr>
          <w:iCs/>
          <w:i/>
        </w:rPr>
        <w:t xml:space="preserve">Date:</w:t>
      </w:r>
      <w:r>
        <w:t xml:space="preserve"> </w:t>
      </w:r>
      <w:r>
        <w:t xml:space="preserve">2022</w:t>
      </w:r>
    </w:p>
    <w:p>
      <w:pPr>
        <w:pStyle w:val="BodyText"/>
      </w:pPr>
      <w:r>
        <w:t xml:space="preserve">Validated expertise in mechanical engineering practices and ethics as required by the Egyptian Engineering Syndicate.</w:t>
      </w:r>
    </w:p>
    <w:bookmarkEnd w:id="28"/>
    <w:bookmarkEnd w:id="29"/>
    <w:bookmarkStart w:id="30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(native speake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proficient in technical writing and presenta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client relationship management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Egyptian Engineering Syndicate – Member since 2018</w:t>
      </w:r>
    </w:p>
    <w:p>
      <w:pPr>
        <w:numPr>
          <w:ilvl w:val="0"/>
          <w:numId w:val="1007"/>
        </w:numPr>
        <w:pStyle w:val="Compact"/>
      </w:pPr>
      <w:r>
        <w:t xml:space="preserve">Association for the Advancement of Automotive Engineering (SAE) – Active participant in regional workshops in Alexandria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Name] at [Phone Number] or [Email Address] for references from former employers and colleagues in Egypt Alexandr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Mechanical Engineer Resume – Egypt Alexandria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Egypt Alexandria</dc:title>
  <dc:creator/>
  <dc:language>en</dc:language>
  <cp:keywords/>
  <dcterms:created xsi:type="dcterms:W3CDTF">2026-07-21T08:36:32Z</dcterms:created>
  <dcterms:modified xsi:type="dcterms:W3CDTF">2026-07-21T08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